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7F628" w14:textId="77777777" w:rsidR="00892155" w:rsidRPr="00545110" w:rsidRDefault="00892155" w:rsidP="00892155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45110">
        <w:rPr>
          <w:rFonts w:ascii="Times New Roman" w:hAnsi="Times New Roman" w:cs="Times New Roman"/>
          <w:b/>
          <w:sz w:val="28"/>
          <w:szCs w:val="28"/>
          <w:u w:val="single"/>
        </w:rPr>
        <w:t>No Permanent Establishment Certificate / Statement</w:t>
      </w:r>
    </w:p>
    <w:p w14:paraId="20DB0EF6" w14:textId="77777777" w:rsidR="00892155" w:rsidRPr="00545110" w:rsidRDefault="00892155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D9B036" w14:textId="77777777" w:rsidR="00E2013C" w:rsidRPr="00545110" w:rsidRDefault="00E2013C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49CDF9" w14:textId="77777777" w:rsidR="00E2013C" w:rsidRPr="00545110" w:rsidRDefault="00E2013C" w:rsidP="001A16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6FB8CD" w14:textId="56304379" w:rsidR="00892155" w:rsidRPr="00545110" w:rsidRDefault="00892155" w:rsidP="001A16C4">
      <w:pPr>
        <w:jc w:val="both"/>
        <w:rPr>
          <w:rFonts w:ascii="Times New Roman" w:hAnsi="Times New Roman" w:cs="Times New Roman"/>
          <w:sz w:val="24"/>
          <w:szCs w:val="24"/>
        </w:rPr>
      </w:pPr>
      <w:r w:rsidRPr="00545110">
        <w:rPr>
          <w:rFonts w:ascii="Times New Roman" w:hAnsi="Times New Roman" w:cs="Times New Roman"/>
          <w:sz w:val="24"/>
          <w:szCs w:val="24"/>
        </w:rPr>
        <w:t>I _______________</w:t>
      </w:r>
      <w:r w:rsidR="00E2013C" w:rsidRPr="00545110">
        <w:rPr>
          <w:rFonts w:ascii="Times New Roman" w:hAnsi="Times New Roman" w:cs="Times New Roman"/>
          <w:sz w:val="24"/>
          <w:szCs w:val="24"/>
        </w:rPr>
        <w:t>_________ s/o</w:t>
      </w:r>
      <w:r w:rsidR="00460ADA">
        <w:rPr>
          <w:rFonts w:ascii="Times New Roman" w:hAnsi="Times New Roman" w:cs="Times New Roman"/>
          <w:sz w:val="24"/>
          <w:szCs w:val="24"/>
        </w:rPr>
        <w:t xml:space="preserve"> or d/o</w:t>
      </w:r>
      <w:r w:rsidR="00E2013C" w:rsidRPr="00545110">
        <w:rPr>
          <w:rFonts w:ascii="Times New Roman" w:hAnsi="Times New Roman" w:cs="Times New Roman"/>
          <w:sz w:val="24"/>
          <w:szCs w:val="24"/>
        </w:rPr>
        <w:t xml:space="preserve">___________________ </w:t>
      </w:r>
      <w:r w:rsidRPr="00545110">
        <w:rPr>
          <w:rFonts w:ascii="Times New Roman" w:hAnsi="Times New Roman" w:cs="Times New Roman"/>
          <w:sz w:val="24"/>
          <w:szCs w:val="24"/>
        </w:rPr>
        <w:t xml:space="preserve">having </w:t>
      </w:r>
      <w:r w:rsidR="00E2013C" w:rsidRPr="00545110">
        <w:rPr>
          <w:rFonts w:ascii="Times New Roman" w:hAnsi="Times New Roman" w:cs="Times New Roman"/>
          <w:sz w:val="24"/>
          <w:szCs w:val="24"/>
        </w:rPr>
        <w:t xml:space="preserve">permanent address at </w:t>
      </w:r>
      <w:r w:rsidRPr="00545110">
        <w:rPr>
          <w:rFonts w:ascii="Times New Roman" w:hAnsi="Times New Roman" w:cs="Times New Roman"/>
          <w:sz w:val="24"/>
          <w:szCs w:val="24"/>
        </w:rPr>
        <w:t>_______________________________________________</w:t>
      </w:r>
      <w:r w:rsidR="00E2013C" w:rsidRPr="00545110">
        <w:rPr>
          <w:rFonts w:ascii="Times New Roman" w:hAnsi="Times New Roman" w:cs="Times New Roman"/>
          <w:sz w:val="24"/>
          <w:szCs w:val="24"/>
        </w:rPr>
        <w:t>_______________________________</w:t>
      </w:r>
      <w:r w:rsidRPr="00545110">
        <w:rPr>
          <w:rFonts w:ascii="Times New Roman" w:hAnsi="Times New Roman" w:cs="Times New Roman"/>
          <w:sz w:val="24"/>
          <w:szCs w:val="24"/>
        </w:rPr>
        <w:t>_______________________________________________________</w:t>
      </w:r>
    </w:p>
    <w:p w14:paraId="6B11672A" w14:textId="77777777" w:rsidR="00892155" w:rsidRPr="00545110" w:rsidRDefault="00892155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AF962B" w14:textId="77777777" w:rsidR="00892155" w:rsidRPr="00545110" w:rsidRDefault="00892155" w:rsidP="001A16C4">
      <w:pPr>
        <w:jc w:val="both"/>
        <w:rPr>
          <w:rFonts w:ascii="Times New Roman" w:hAnsi="Times New Roman" w:cs="Times New Roman"/>
          <w:sz w:val="24"/>
          <w:szCs w:val="24"/>
        </w:rPr>
      </w:pPr>
      <w:r w:rsidRPr="00545110">
        <w:rPr>
          <w:rFonts w:ascii="Times New Roman" w:hAnsi="Times New Roman" w:cs="Times New Roman"/>
          <w:sz w:val="24"/>
          <w:szCs w:val="24"/>
        </w:rPr>
        <w:t xml:space="preserve">Hereby state that: </w:t>
      </w:r>
    </w:p>
    <w:p w14:paraId="0C20B648" w14:textId="0CBC4A5A" w:rsidR="00892155" w:rsidRPr="00545110" w:rsidRDefault="007352B1" w:rsidP="001A16C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/</w:t>
      </w:r>
      <w:r w:rsidR="00460ADA">
        <w:rPr>
          <w:rFonts w:ascii="Times New Roman" w:hAnsi="Times New Roman" w:cs="Times New Roman"/>
          <w:sz w:val="24"/>
          <w:szCs w:val="24"/>
        </w:rPr>
        <w:t>We</w:t>
      </w:r>
      <w:r w:rsidR="00E2013C" w:rsidRPr="00545110">
        <w:rPr>
          <w:rFonts w:ascii="Times New Roman" w:hAnsi="Times New Roman" w:cs="Times New Roman"/>
          <w:sz w:val="24"/>
          <w:szCs w:val="24"/>
        </w:rPr>
        <w:t xml:space="preserve"> do</w:t>
      </w:r>
      <w:r w:rsidR="00892155" w:rsidRPr="00545110">
        <w:rPr>
          <w:rFonts w:ascii="Times New Roman" w:hAnsi="Times New Roman" w:cs="Times New Roman"/>
          <w:sz w:val="24"/>
          <w:szCs w:val="24"/>
        </w:rPr>
        <w:t xml:space="preserve"> not wholly or partly </w:t>
      </w:r>
      <w:r w:rsidRPr="00545110">
        <w:rPr>
          <w:rFonts w:ascii="Times New Roman" w:hAnsi="Times New Roman" w:cs="Times New Roman"/>
          <w:sz w:val="24"/>
          <w:szCs w:val="24"/>
        </w:rPr>
        <w:t>carry-on</w:t>
      </w:r>
      <w:r w:rsidR="00892155" w:rsidRPr="00545110">
        <w:rPr>
          <w:rFonts w:ascii="Times New Roman" w:hAnsi="Times New Roman" w:cs="Times New Roman"/>
          <w:sz w:val="24"/>
          <w:szCs w:val="24"/>
        </w:rPr>
        <w:t xml:space="preserve"> business in India through a permanent establishment situated therein, as defined in the India – </w:t>
      </w:r>
      <w:r w:rsidR="0035734E" w:rsidRPr="00545110">
        <w:rPr>
          <w:rFonts w:ascii="Times New Roman" w:hAnsi="Times New Roman" w:cs="Times New Roman"/>
          <w:sz w:val="24"/>
          <w:szCs w:val="24"/>
          <w:highlight w:val="yellow"/>
        </w:rPr>
        <w:t>Country name</w:t>
      </w:r>
      <w:r w:rsidR="00E2013C" w:rsidRPr="00545110">
        <w:rPr>
          <w:rFonts w:ascii="Times New Roman" w:hAnsi="Times New Roman" w:cs="Times New Roman"/>
          <w:sz w:val="24"/>
          <w:szCs w:val="24"/>
        </w:rPr>
        <w:t xml:space="preserve"> tax convention (</w:t>
      </w:r>
      <w:r w:rsidR="00892155" w:rsidRPr="00545110">
        <w:rPr>
          <w:rFonts w:ascii="Times New Roman" w:hAnsi="Times New Roman" w:cs="Times New Roman"/>
          <w:sz w:val="24"/>
          <w:szCs w:val="24"/>
        </w:rPr>
        <w:t xml:space="preserve">Article 5 – Permanent Establishment); </w:t>
      </w:r>
    </w:p>
    <w:p w14:paraId="5DFDA6A5" w14:textId="79535BF5" w:rsidR="00892155" w:rsidRPr="00545110" w:rsidRDefault="007352B1" w:rsidP="001A16C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/</w:t>
      </w:r>
      <w:r w:rsidR="00460ADA">
        <w:rPr>
          <w:rFonts w:ascii="Times New Roman" w:hAnsi="Times New Roman" w:cs="Times New Roman"/>
          <w:sz w:val="24"/>
          <w:szCs w:val="24"/>
        </w:rPr>
        <w:t>We</w:t>
      </w:r>
      <w:r w:rsidR="00E2013C" w:rsidRPr="00545110">
        <w:rPr>
          <w:rFonts w:ascii="Times New Roman" w:hAnsi="Times New Roman" w:cs="Times New Roman"/>
          <w:sz w:val="24"/>
          <w:szCs w:val="24"/>
        </w:rPr>
        <w:t xml:space="preserve"> do</w:t>
      </w:r>
      <w:r w:rsidR="00892155" w:rsidRPr="00545110">
        <w:rPr>
          <w:rFonts w:ascii="Times New Roman" w:hAnsi="Times New Roman" w:cs="Times New Roman"/>
          <w:sz w:val="24"/>
          <w:szCs w:val="24"/>
        </w:rPr>
        <w:t xml:space="preserve"> not have a Business Connection in India, as defi</w:t>
      </w:r>
      <w:r w:rsidR="00460ADA">
        <w:rPr>
          <w:rFonts w:ascii="Times New Roman" w:hAnsi="Times New Roman" w:cs="Times New Roman"/>
          <w:sz w:val="24"/>
          <w:szCs w:val="24"/>
        </w:rPr>
        <w:t>n</w:t>
      </w:r>
      <w:r w:rsidR="00892155" w:rsidRPr="00545110">
        <w:rPr>
          <w:rFonts w:ascii="Times New Roman" w:hAnsi="Times New Roman" w:cs="Times New Roman"/>
          <w:sz w:val="24"/>
          <w:szCs w:val="24"/>
        </w:rPr>
        <w:t xml:space="preserve">ed in Explanation 2 to Section 9(1)(i) of the Income Tax Act, 1961. </w:t>
      </w:r>
    </w:p>
    <w:p w14:paraId="66EEF483" w14:textId="77777777" w:rsidR="00892155" w:rsidRPr="00545110" w:rsidRDefault="00892155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2726FE" w14:textId="77777777" w:rsidR="00892155" w:rsidRPr="00545110" w:rsidRDefault="00892155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0FE393" w14:textId="77777777" w:rsidR="00892155" w:rsidRPr="00545110" w:rsidRDefault="00892155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9A3746" w14:textId="77777777" w:rsidR="00E2013C" w:rsidRPr="00545110" w:rsidRDefault="00E2013C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474D1A" w14:textId="1FEF69D5" w:rsidR="00E2013C" w:rsidRPr="00545110" w:rsidRDefault="00E2013C" w:rsidP="00460ADA">
      <w:pPr>
        <w:ind w:left="2160" w:hanging="2160"/>
        <w:jc w:val="both"/>
        <w:rPr>
          <w:rFonts w:ascii="Times New Roman" w:hAnsi="Times New Roman" w:cs="Times New Roman"/>
          <w:sz w:val="24"/>
          <w:szCs w:val="24"/>
        </w:rPr>
      </w:pPr>
      <w:r w:rsidRPr="00545110">
        <w:rPr>
          <w:rFonts w:ascii="Times New Roman" w:hAnsi="Times New Roman" w:cs="Times New Roman"/>
          <w:sz w:val="24"/>
          <w:szCs w:val="24"/>
        </w:rPr>
        <w:t>Date:</w:t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="00460ADA">
        <w:rPr>
          <w:rFonts w:ascii="Times New Roman" w:hAnsi="Times New Roman" w:cs="Times New Roman"/>
          <w:sz w:val="24"/>
          <w:szCs w:val="24"/>
        </w:rPr>
        <w:t>S</w:t>
      </w:r>
      <w:r w:rsidR="001A16C4" w:rsidRPr="00545110">
        <w:rPr>
          <w:rFonts w:ascii="Times New Roman" w:hAnsi="Times New Roman" w:cs="Times New Roman"/>
          <w:sz w:val="24"/>
          <w:szCs w:val="24"/>
        </w:rPr>
        <w:t>ignature</w:t>
      </w:r>
      <w:r w:rsidR="00460ADA">
        <w:rPr>
          <w:rFonts w:ascii="Times New Roman" w:hAnsi="Times New Roman" w:cs="Times New Roman"/>
          <w:sz w:val="24"/>
          <w:szCs w:val="24"/>
        </w:rPr>
        <w:t xml:space="preserve"> of the person providing the information</w:t>
      </w:r>
    </w:p>
    <w:p w14:paraId="76659BA9" w14:textId="4D4AE245" w:rsidR="00E2013C" w:rsidRPr="00545110" w:rsidRDefault="00E2013C" w:rsidP="00892155">
      <w:pPr>
        <w:jc w:val="both"/>
        <w:rPr>
          <w:rFonts w:ascii="Times New Roman" w:hAnsi="Times New Roman" w:cs="Times New Roman"/>
          <w:sz w:val="24"/>
          <w:szCs w:val="24"/>
        </w:rPr>
      </w:pPr>
      <w:r w:rsidRPr="00545110">
        <w:rPr>
          <w:rFonts w:ascii="Times New Roman" w:hAnsi="Times New Roman" w:cs="Times New Roman"/>
          <w:sz w:val="24"/>
          <w:szCs w:val="24"/>
        </w:rPr>
        <w:t xml:space="preserve">Place: </w:t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="001A16C4"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  <w:highlight w:val="yellow"/>
        </w:rPr>
        <w:t>Name</w:t>
      </w:r>
    </w:p>
    <w:p w14:paraId="33118B98" w14:textId="7D7AD441" w:rsidR="00E2013C" w:rsidRPr="00545110" w:rsidRDefault="00E2013C" w:rsidP="00892155">
      <w:pPr>
        <w:jc w:val="both"/>
        <w:rPr>
          <w:rFonts w:ascii="Times New Roman" w:hAnsi="Times New Roman" w:cs="Times New Roman"/>
          <w:sz w:val="24"/>
          <w:szCs w:val="24"/>
        </w:rPr>
      </w:pP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</w:rPr>
        <w:tab/>
      </w:r>
      <w:r w:rsidRPr="00545110">
        <w:rPr>
          <w:rFonts w:ascii="Times New Roman" w:hAnsi="Times New Roman" w:cs="Times New Roman"/>
          <w:sz w:val="24"/>
          <w:szCs w:val="24"/>
          <w:highlight w:val="yellow"/>
        </w:rPr>
        <w:t>Address</w:t>
      </w:r>
    </w:p>
    <w:p w14:paraId="152D8CBF" w14:textId="0F7D421F" w:rsidR="00236EE2" w:rsidRPr="00545110" w:rsidRDefault="00236EE2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6E2F93" w14:textId="77777777" w:rsidR="00A00E7B" w:rsidRPr="00545110" w:rsidRDefault="00000000" w:rsidP="0089215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00E7B" w:rsidRPr="00545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247B7"/>
    <w:multiLevelType w:val="hybridMultilevel"/>
    <w:tmpl w:val="009247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3629EC"/>
    <w:multiLevelType w:val="hybridMultilevel"/>
    <w:tmpl w:val="D756A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941088">
    <w:abstractNumId w:val="1"/>
  </w:num>
  <w:num w:numId="2" w16cid:durableId="18094712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MTIxtzAxMjYyMTBR0lEKTi0uzszPAykwrgUA9P5f4iwAAAA="/>
  </w:docVars>
  <w:rsids>
    <w:rsidRoot w:val="00892155"/>
    <w:rsid w:val="001A16C4"/>
    <w:rsid w:val="00236EE2"/>
    <w:rsid w:val="0035734E"/>
    <w:rsid w:val="00460ADA"/>
    <w:rsid w:val="00545110"/>
    <w:rsid w:val="007352B1"/>
    <w:rsid w:val="00892155"/>
    <w:rsid w:val="008C57E4"/>
    <w:rsid w:val="00965D2C"/>
    <w:rsid w:val="00C020BD"/>
    <w:rsid w:val="00E2013C"/>
    <w:rsid w:val="00EE4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739B0"/>
  <w15:chartTrackingRefBased/>
  <w15:docId w15:val="{434DB248-6F7A-4A11-BC41-8E3814526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21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4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ani</dc:creator>
  <cp:keywords/>
  <dc:description/>
  <cp:lastModifiedBy>Sharon Maria  Sajan</cp:lastModifiedBy>
  <cp:revision>4</cp:revision>
  <dcterms:created xsi:type="dcterms:W3CDTF">2021-04-23T09:33:00Z</dcterms:created>
  <dcterms:modified xsi:type="dcterms:W3CDTF">2022-07-04T10:46:00Z</dcterms:modified>
</cp:coreProperties>
</file>